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1-29</w:t>
      </w:r>
      <w:r>
        <w:t xml:space="preserve"> </w:t>
      </w:r>
      <w:r>
        <w:t xml:space="preserve">06:11:4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4dc2d110d57990aa29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1-29T06:11:47Z</dcterms:created>
  <dcterms:modified xsi:type="dcterms:W3CDTF">2024-01-29T06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1-29 06:11:41</vt:lpwstr>
  </property>
</Properties>
</file>